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D50D60" w:rsidR="00F269EC" w:rsidP="00626946" w:rsidRDefault="00626946" w14:paraId="30847890" wp14:textId="77777777">
      <w:pPr>
        <w:jc w:val="center"/>
        <w:rPr>
          <w:b/>
          <w:sz w:val="22"/>
          <w:szCs w:val="20"/>
        </w:rPr>
      </w:pPr>
      <w:r w:rsidRPr="00D50D60">
        <w:rPr>
          <w:b/>
          <w:sz w:val="22"/>
          <w:szCs w:val="20"/>
        </w:rPr>
        <w:t>School of Education</w:t>
      </w:r>
    </w:p>
    <w:p xmlns:wp14="http://schemas.microsoft.com/office/word/2010/wordml" w:rsidRPr="00D50D60" w:rsidR="00AA537D" w:rsidP="00F269EC" w:rsidRDefault="00AA537D" w14:paraId="672A6659" wp14:textId="77777777">
      <w:pPr>
        <w:spacing w:line="360" w:lineRule="auto"/>
        <w:rPr>
          <w:sz w:val="20"/>
          <w:szCs w:val="20"/>
        </w:rPr>
      </w:pPr>
    </w:p>
    <w:p xmlns:wp14="http://schemas.microsoft.com/office/word/2010/wordml" w:rsidRPr="00D50D60" w:rsidR="008D79EB" w:rsidP="00F269EC" w:rsidRDefault="008D79EB" w14:paraId="0A37501D" wp14:textId="77777777">
      <w:pPr>
        <w:spacing w:line="360" w:lineRule="auto"/>
        <w:rPr>
          <w:sz w:val="20"/>
          <w:szCs w:val="20"/>
        </w:rPr>
      </w:pPr>
    </w:p>
    <w:p xmlns:wp14="http://schemas.microsoft.com/office/word/2010/wordml" w:rsidRPr="00D50D60" w:rsidR="00DD15DA" w:rsidP="00F269EC" w:rsidRDefault="00B83A96" w14:paraId="508ED8F7" wp14:textId="77777777">
      <w:pPr>
        <w:spacing w:line="360" w:lineRule="auto"/>
        <w:rPr>
          <w:sz w:val="20"/>
          <w:szCs w:val="20"/>
        </w:rPr>
      </w:pPr>
      <w:r w:rsidRPr="00D50D60">
        <w:rPr>
          <w:sz w:val="20"/>
          <w:szCs w:val="20"/>
        </w:rPr>
        <w:t xml:space="preserve">To: School Site Principals, </w:t>
      </w:r>
      <w:r w:rsidRPr="00D50D60" w:rsidR="00DD15DA">
        <w:rPr>
          <w:sz w:val="20"/>
          <w:szCs w:val="20"/>
        </w:rPr>
        <w:t>Teachers</w:t>
      </w:r>
      <w:r w:rsidRPr="00D50D60">
        <w:rPr>
          <w:sz w:val="20"/>
          <w:szCs w:val="20"/>
        </w:rPr>
        <w:t xml:space="preserve"> and Community Leaders</w:t>
      </w:r>
    </w:p>
    <w:p w:rsidR="0D87BBF7" w:rsidP="0D87BBF7" w:rsidRDefault="0D87BBF7" w14:noSpellErr="1" w14:paraId="15A22C06" w14:textId="596CC4CA">
      <w:pPr>
        <w:pStyle w:val="Normal"/>
        <w:bidi w:val="0"/>
        <w:spacing w:before="0" w:beforeAutospacing="off" w:after="0" w:afterAutospacing="off" w:line="360" w:lineRule="auto"/>
        <w:ind w:left="0" w:right="0"/>
        <w:jc w:val="left"/>
        <w:rPr>
          <w:sz w:val="20"/>
          <w:szCs w:val="20"/>
        </w:rPr>
      </w:pPr>
      <w:r w:rsidRPr="0D87BBF7" w:rsidR="0D87BBF7">
        <w:rPr>
          <w:sz w:val="20"/>
          <w:szCs w:val="20"/>
        </w:rPr>
        <w:t>F</w:t>
      </w:r>
      <w:r w:rsidRPr="0D87BBF7" w:rsidR="0D87BBF7">
        <w:rPr>
          <w:sz w:val="20"/>
          <w:szCs w:val="20"/>
        </w:rPr>
        <w:t xml:space="preserve">rom: </w:t>
      </w:r>
      <w:r w:rsidRPr="0D87BBF7" w:rsidR="0D87BBF7">
        <w:rPr>
          <w:sz w:val="20"/>
          <w:szCs w:val="20"/>
        </w:rPr>
        <w:t>Dr. Hideko Sera, Associate Dean, Office of Student Success</w:t>
      </w:r>
    </w:p>
    <w:p xmlns:wp14="http://schemas.microsoft.com/office/word/2010/wordml" w:rsidRPr="00D50D60" w:rsidR="00DD15DA" w:rsidP="503EA779" w:rsidRDefault="00DD15DA" w14:paraId="6AA57D87" wp14:noSpellErr="1" wp14:textId="5B339D36">
      <w:pPr>
        <w:spacing w:line="360" w:lineRule="auto"/>
        <w:rPr>
          <w:sz w:val="20"/>
          <w:szCs w:val="20"/>
        </w:rPr>
      </w:pPr>
      <w:r w:rsidRPr="503EA779" w:rsidR="503EA779">
        <w:rPr>
          <w:sz w:val="20"/>
          <w:szCs w:val="20"/>
        </w:rPr>
        <w:t>RE: Field</w:t>
      </w:r>
      <w:r w:rsidRPr="503EA779" w:rsidR="503EA779">
        <w:rPr>
          <w:sz w:val="20"/>
          <w:szCs w:val="20"/>
        </w:rPr>
        <w:t xml:space="preserve">work Experiences </w:t>
      </w:r>
      <w:r w:rsidRPr="503EA779" w:rsidR="503EA779">
        <w:rPr>
          <w:sz w:val="20"/>
          <w:szCs w:val="20"/>
        </w:rPr>
        <w:t>–</w:t>
      </w:r>
      <w:r w:rsidRPr="503EA779" w:rsidR="503EA779">
        <w:rPr>
          <w:sz w:val="20"/>
          <w:szCs w:val="20"/>
        </w:rPr>
        <w:t xml:space="preserve"> </w:t>
      </w:r>
      <w:r w:rsidRPr="503EA779" w:rsidR="503EA779">
        <w:rPr>
          <w:sz w:val="20"/>
          <w:szCs w:val="20"/>
        </w:rPr>
        <w:t xml:space="preserve">MALT 607: </w:t>
      </w:r>
      <w:r w:rsidRPr="503EA779" w:rsidR="503EA779">
        <w:rPr>
          <w:sz w:val="20"/>
          <w:szCs w:val="20"/>
        </w:rPr>
        <w:t>Multiple</w:t>
      </w:r>
      <w:r w:rsidRPr="503EA779" w:rsidR="503EA779">
        <w:rPr>
          <w:sz w:val="20"/>
          <w:szCs w:val="20"/>
        </w:rPr>
        <w:t xml:space="preserve"> Subject Methods I</w:t>
      </w:r>
      <w:r w:rsidRPr="503EA779" w:rsidR="503EA779">
        <w:rPr>
          <w:sz w:val="20"/>
          <w:szCs w:val="20"/>
        </w:rPr>
        <w:t>II</w:t>
      </w:r>
      <w:r w:rsidRPr="503EA779" w:rsidR="503EA779">
        <w:rPr>
          <w:sz w:val="20"/>
          <w:szCs w:val="20"/>
        </w:rPr>
        <w:t xml:space="preserve">: </w:t>
      </w:r>
      <w:r w:rsidRPr="503EA779" w:rsidR="503EA779">
        <w:rPr>
          <w:sz w:val="20"/>
          <w:szCs w:val="20"/>
        </w:rPr>
        <w:t>Multicultural Social Studies</w:t>
      </w:r>
    </w:p>
    <w:p xmlns:wp14="http://schemas.microsoft.com/office/word/2010/wordml" w:rsidRPr="00D50D60" w:rsidR="00FB40B7" w:rsidP="00687CAF" w:rsidRDefault="00FB40B7" w14:paraId="5DAB6C7B" wp14:textId="77777777">
      <w:pPr>
        <w:rPr>
          <w:sz w:val="20"/>
          <w:szCs w:val="20"/>
        </w:rPr>
      </w:pPr>
    </w:p>
    <w:p xmlns:wp14="http://schemas.microsoft.com/office/word/2010/wordml" w:rsidRPr="00D50D60" w:rsidR="00207186" w:rsidP="00687CAF" w:rsidRDefault="00C36608" w14:paraId="208B8F71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 xml:space="preserve">The </w:t>
      </w:r>
      <w:r w:rsidRPr="00D50D60" w:rsidR="00F14FDD">
        <w:rPr>
          <w:sz w:val="20"/>
          <w:szCs w:val="20"/>
        </w:rPr>
        <w:t>University of Redlands, S</w:t>
      </w:r>
      <w:r w:rsidRPr="00D50D60">
        <w:rPr>
          <w:sz w:val="20"/>
          <w:szCs w:val="20"/>
        </w:rPr>
        <w:t xml:space="preserve">chool of </w:t>
      </w:r>
      <w:r w:rsidRPr="00D50D60" w:rsidR="00F14FDD">
        <w:rPr>
          <w:sz w:val="20"/>
          <w:szCs w:val="20"/>
        </w:rPr>
        <w:t>E</w:t>
      </w:r>
      <w:r w:rsidRPr="00D50D60">
        <w:rPr>
          <w:sz w:val="20"/>
          <w:szCs w:val="20"/>
        </w:rPr>
        <w:t>ducation</w:t>
      </w:r>
      <w:r w:rsidRPr="00D50D60" w:rsidR="00F14FDD">
        <w:rPr>
          <w:sz w:val="20"/>
          <w:szCs w:val="20"/>
        </w:rPr>
        <w:t>,</w:t>
      </w:r>
      <w:r w:rsidRPr="00D50D60">
        <w:rPr>
          <w:sz w:val="20"/>
          <w:szCs w:val="20"/>
        </w:rPr>
        <w:t xml:space="preserve"> has th</w:t>
      </w:r>
      <w:r w:rsidRPr="00D50D60" w:rsidR="00F14FDD">
        <w:rPr>
          <w:sz w:val="20"/>
          <w:szCs w:val="20"/>
        </w:rPr>
        <w:t>oughtfully planned a developmental</w:t>
      </w:r>
      <w:r w:rsidRPr="00D50D60">
        <w:rPr>
          <w:sz w:val="20"/>
          <w:szCs w:val="20"/>
        </w:rPr>
        <w:t xml:space="preserve"> sequence </w:t>
      </w:r>
      <w:r w:rsidRPr="00D50D60" w:rsidR="00F14FDD">
        <w:rPr>
          <w:sz w:val="20"/>
          <w:szCs w:val="20"/>
        </w:rPr>
        <w:t xml:space="preserve">of supervised </w:t>
      </w:r>
      <w:r w:rsidRPr="00D50D60" w:rsidR="00973297">
        <w:rPr>
          <w:sz w:val="20"/>
          <w:szCs w:val="20"/>
        </w:rPr>
        <w:t>teaching and learning experiences balancing</w:t>
      </w:r>
      <w:r w:rsidRPr="00D50D60" w:rsidR="00144CB3">
        <w:rPr>
          <w:sz w:val="20"/>
          <w:szCs w:val="20"/>
        </w:rPr>
        <w:t xml:space="preserve"> the theories</w:t>
      </w:r>
      <w:r w:rsidRPr="00D50D60" w:rsidR="00F14FDD">
        <w:rPr>
          <w:sz w:val="20"/>
          <w:szCs w:val="20"/>
        </w:rPr>
        <w:t xml:space="preserve"> of educat</w:t>
      </w:r>
      <w:r w:rsidRPr="00D50D60" w:rsidR="00973297">
        <w:rPr>
          <w:sz w:val="20"/>
          <w:szCs w:val="20"/>
        </w:rPr>
        <w:t>ion with effective practices in schools and communities</w:t>
      </w:r>
      <w:r w:rsidRPr="00D50D60" w:rsidR="00F14FDD">
        <w:rPr>
          <w:sz w:val="20"/>
          <w:szCs w:val="20"/>
        </w:rPr>
        <w:t>.</w:t>
      </w:r>
    </w:p>
    <w:p xmlns:wp14="http://schemas.microsoft.com/office/word/2010/wordml" w:rsidRPr="00D50D60" w:rsidR="00207186" w:rsidP="00687CAF" w:rsidRDefault="00207186" w14:paraId="02EB378F" wp14:textId="77777777">
      <w:pPr>
        <w:rPr>
          <w:sz w:val="20"/>
          <w:szCs w:val="20"/>
        </w:rPr>
      </w:pPr>
    </w:p>
    <w:p xmlns:wp14="http://schemas.microsoft.com/office/word/2010/wordml" w:rsidRPr="00D50D60" w:rsidR="00132F93" w:rsidP="00687CAF" w:rsidRDefault="00D27B37" w14:paraId="7C8CEAFF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To balance the theories</w:t>
      </w:r>
      <w:r w:rsidRPr="00D50D60" w:rsidR="00132F93">
        <w:rPr>
          <w:sz w:val="20"/>
          <w:szCs w:val="20"/>
        </w:rPr>
        <w:t xml:space="preserve"> of education with the practice</w:t>
      </w:r>
      <w:r w:rsidRPr="00D50D60" w:rsidR="00F269EC">
        <w:rPr>
          <w:sz w:val="20"/>
          <w:szCs w:val="20"/>
        </w:rPr>
        <w:t>s</w:t>
      </w:r>
      <w:r w:rsidRPr="00D50D60" w:rsidR="00132F93">
        <w:rPr>
          <w:sz w:val="20"/>
          <w:szCs w:val="20"/>
        </w:rPr>
        <w:t xml:space="preserve"> of teaching, </w:t>
      </w:r>
      <w:r w:rsidRPr="00D50D60" w:rsidR="005D0527">
        <w:rPr>
          <w:sz w:val="20"/>
          <w:szCs w:val="20"/>
        </w:rPr>
        <w:t>it is essential that our teacher credential students experience the</w:t>
      </w:r>
      <w:r w:rsidRPr="00D50D60" w:rsidR="00132F93">
        <w:rPr>
          <w:sz w:val="20"/>
          <w:szCs w:val="20"/>
        </w:rPr>
        <w:t xml:space="preserve"> complexity o</w:t>
      </w:r>
      <w:r w:rsidRPr="00D50D60" w:rsidR="00687CAF">
        <w:rPr>
          <w:sz w:val="20"/>
          <w:szCs w:val="20"/>
        </w:rPr>
        <w:t xml:space="preserve">f teaching and learning in </w:t>
      </w:r>
      <w:r w:rsidRPr="00D50D60" w:rsidR="00132F93">
        <w:rPr>
          <w:sz w:val="20"/>
          <w:szCs w:val="20"/>
        </w:rPr>
        <w:t>real</w:t>
      </w:r>
      <w:r w:rsidRPr="00D50D60" w:rsidR="00973297">
        <w:rPr>
          <w:sz w:val="20"/>
          <w:szCs w:val="20"/>
        </w:rPr>
        <w:t xml:space="preserve"> classroom</w:t>
      </w:r>
      <w:r w:rsidRPr="00D50D60" w:rsidR="00687CAF">
        <w:rPr>
          <w:sz w:val="20"/>
          <w:szCs w:val="20"/>
        </w:rPr>
        <w:t xml:space="preserve">s </w:t>
      </w:r>
      <w:r w:rsidRPr="00D50D60" w:rsidR="00973297">
        <w:rPr>
          <w:sz w:val="20"/>
          <w:szCs w:val="20"/>
        </w:rPr>
        <w:t xml:space="preserve">and </w:t>
      </w:r>
      <w:r w:rsidRPr="00D50D60" w:rsidR="00687CAF">
        <w:rPr>
          <w:sz w:val="20"/>
          <w:szCs w:val="20"/>
        </w:rPr>
        <w:t>community set</w:t>
      </w:r>
      <w:r w:rsidRPr="00D50D60" w:rsidR="00973297">
        <w:rPr>
          <w:sz w:val="20"/>
          <w:szCs w:val="20"/>
        </w:rPr>
        <w:t>tings.</w:t>
      </w:r>
    </w:p>
    <w:p xmlns:wp14="http://schemas.microsoft.com/office/word/2010/wordml" w:rsidRPr="00D50D60" w:rsidR="00687CAF" w:rsidP="00687CAF" w:rsidRDefault="00687CAF" w14:paraId="6A05A809" wp14:textId="77777777">
      <w:pPr>
        <w:rPr>
          <w:sz w:val="20"/>
          <w:szCs w:val="20"/>
        </w:rPr>
      </w:pPr>
    </w:p>
    <w:p xmlns:wp14="http://schemas.microsoft.com/office/word/2010/wordml" w:rsidRPr="00D50D60" w:rsidR="00C36608" w:rsidP="00687CAF" w:rsidRDefault="00973297" w14:paraId="021C412B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T</w:t>
      </w:r>
      <w:r w:rsidRPr="00D50D60" w:rsidR="00687CAF">
        <w:rPr>
          <w:sz w:val="20"/>
          <w:szCs w:val="20"/>
        </w:rPr>
        <w:t xml:space="preserve">o achieve this goal our program has </w:t>
      </w:r>
      <w:r w:rsidRPr="00D50D60" w:rsidR="005D0527">
        <w:rPr>
          <w:sz w:val="20"/>
          <w:szCs w:val="20"/>
        </w:rPr>
        <w:t>aligned</w:t>
      </w:r>
      <w:r w:rsidRPr="00D50D60" w:rsidR="00687CAF">
        <w:rPr>
          <w:sz w:val="20"/>
          <w:szCs w:val="20"/>
        </w:rPr>
        <w:t xml:space="preserve"> fieldwork experience hours with specific </w:t>
      </w:r>
      <w:r w:rsidRPr="00D50D60" w:rsidR="005D0527">
        <w:rPr>
          <w:sz w:val="20"/>
          <w:szCs w:val="20"/>
        </w:rPr>
        <w:t>learning goals and course assignments.</w:t>
      </w:r>
    </w:p>
    <w:p xmlns:wp14="http://schemas.microsoft.com/office/word/2010/wordml" w:rsidRPr="00D50D60" w:rsidR="00F14FDD" w:rsidRDefault="00F14FDD" w14:paraId="5A39BBE3" wp14:textId="77777777">
      <w:pPr>
        <w:rPr>
          <w:sz w:val="20"/>
          <w:szCs w:val="20"/>
        </w:rPr>
      </w:pPr>
    </w:p>
    <w:p xmlns:wp14="http://schemas.microsoft.com/office/word/2010/wordml" w:rsidRPr="00D50D60" w:rsidR="003C3D83" w:rsidRDefault="003C3D83" w14:paraId="76E6B2B6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____ MALT 601: Foundations of Learning</w:t>
      </w:r>
    </w:p>
    <w:p xmlns:wp14="http://schemas.microsoft.com/office/word/2010/wordml" w:rsidRPr="00D50D60" w:rsidR="003C3D83" w:rsidRDefault="003C3D83" w14:paraId="5CD66211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__</w:t>
      </w:r>
      <w:r w:rsidRPr="00D50D60" w:rsidR="00D50D60">
        <w:rPr>
          <w:sz w:val="20"/>
          <w:szCs w:val="20"/>
        </w:rPr>
        <w:t>_</w:t>
      </w:r>
      <w:r w:rsidRPr="00D50D60" w:rsidR="00B83A96">
        <w:rPr>
          <w:sz w:val="20"/>
          <w:szCs w:val="20"/>
        </w:rPr>
        <w:t>_</w:t>
      </w:r>
      <w:r w:rsidRPr="00D50D60" w:rsidR="008D79EB">
        <w:rPr>
          <w:sz w:val="20"/>
          <w:szCs w:val="20"/>
        </w:rPr>
        <w:t xml:space="preserve"> MALT 603</w:t>
      </w:r>
      <w:r w:rsidRPr="00D50D60">
        <w:rPr>
          <w:sz w:val="20"/>
          <w:szCs w:val="20"/>
        </w:rPr>
        <w:t xml:space="preserve">: </w:t>
      </w:r>
      <w:r w:rsidRPr="00D50D60" w:rsidR="005D415C">
        <w:rPr>
          <w:sz w:val="20"/>
          <w:szCs w:val="20"/>
        </w:rPr>
        <w:t xml:space="preserve">Multiple Subject Methods I: </w:t>
      </w:r>
      <w:r w:rsidR="005D415C">
        <w:rPr>
          <w:sz w:val="20"/>
          <w:szCs w:val="20"/>
        </w:rPr>
        <w:t>STEM Methods</w:t>
      </w:r>
    </w:p>
    <w:p xmlns:wp14="http://schemas.microsoft.com/office/word/2010/wordml" w:rsidRPr="00D50D60" w:rsidR="003C3D83" w:rsidP="1C779CB5" w:rsidRDefault="008D79EB" w14:paraId="0FD29522" wp14:noSpellErr="1" wp14:textId="4B6A388F">
      <w:pPr>
        <w:tabs>
          <w:tab w:val="left" w:pos="7998"/>
        </w:tabs>
        <w:rPr>
          <w:sz w:val="20"/>
          <w:szCs w:val="20"/>
        </w:rPr>
      </w:pPr>
      <w:r w:rsidRPr="00D50D60">
        <w:rPr>
          <w:sz w:val="20"/>
          <w:szCs w:val="20"/>
        </w:rPr>
        <w:t>____ MALT 605</w:t>
      </w:r>
      <w:r w:rsidRPr="00D50D60" w:rsidR="003C3D83">
        <w:rPr>
          <w:sz w:val="20"/>
          <w:szCs w:val="20"/>
        </w:rPr>
        <w:t xml:space="preserve">: </w:t>
      </w:r>
      <w:r w:rsidRPr="00D50D60" w:rsidR="003C3D83">
        <w:rPr>
          <w:sz w:val="20"/>
          <w:szCs w:val="20"/>
        </w:rPr>
        <w:t xml:space="preserve">Multiple Subject Methods II: ELA Methods</w:t>
      </w:r>
      <w:r w:rsidRPr="00D50D60" w:rsidR="000105FD">
        <w:rPr>
          <w:sz w:val="20"/>
          <w:szCs w:val="20"/>
        </w:rPr>
        <w:tab/>
      </w:r>
    </w:p>
    <w:p xmlns:wp14="http://schemas.microsoft.com/office/word/2010/wordml" w:rsidRPr="00D50D60" w:rsidR="003C3D83" w:rsidRDefault="008D79EB" w14:paraId="130F7736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__</w:t>
      </w:r>
      <w:r w:rsidRPr="00D50D60" w:rsidR="00D50D60">
        <w:rPr>
          <w:sz w:val="20"/>
          <w:szCs w:val="20"/>
          <w:u w:val="single"/>
        </w:rPr>
        <w:t>X</w:t>
      </w:r>
      <w:r w:rsidRPr="00D50D60">
        <w:rPr>
          <w:sz w:val="20"/>
          <w:szCs w:val="20"/>
        </w:rPr>
        <w:t>_ MALT 607</w:t>
      </w:r>
      <w:r w:rsidRPr="00D50D60" w:rsidR="003C3D83">
        <w:rPr>
          <w:sz w:val="20"/>
          <w:szCs w:val="20"/>
        </w:rPr>
        <w:t>:</w:t>
      </w:r>
      <w:r w:rsidRPr="00D50D60" w:rsidR="006E2803">
        <w:rPr>
          <w:sz w:val="20"/>
          <w:szCs w:val="20"/>
        </w:rPr>
        <w:t xml:space="preserve"> </w:t>
      </w:r>
      <w:r w:rsidRPr="00D50D60" w:rsidR="005D415C">
        <w:rPr>
          <w:sz w:val="20"/>
          <w:szCs w:val="20"/>
        </w:rPr>
        <w:t xml:space="preserve">Multiple Subject Methods III: </w:t>
      </w:r>
      <w:r w:rsidR="005D415C">
        <w:rPr>
          <w:sz w:val="20"/>
          <w:szCs w:val="20"/>
        </w:rPr>
        <w:t>Multicultural Social Studies</w:t>
      </w:r>
    </w:p>
    <w:p w:rsidR="05C9DD03" w:rsidP="05C9DD03" w:rsidRDefault="05C9DD03" w14:noSpellErr="1" w14:paraId="64A4F826" w14:textId="3F4AA9FF">
      <w:pPr>
        <w:pStyle w:val="Normal"/>
        <w:rPr>
          <w:sz w:val="20"/>
          <w:szCs w:val="20"/>
          <w:vertAlign w:val="subscript"/>
        </w:rPr>
      </w:pPr>
      <w:r w:rsidRPr="05C9DD03" w:rsidR="05C9DD03">
        <w:rPr>
          <w:sz w:val="20"/>
          <w:szCs w:val="20"/>
        </w:rPr>
        <w:t>____ MALT 609</w:t>
      </w:r>
      <w:r w:rsidRPr="05C9DD03" w:rsidR="05C9DD03">
        <w:rPr>
          <w:sz w:val="20"/>
          <w:szCs w:val="20"/>
        </w:rPr>
        <w:t xml:space="preserve">: </w:t>
      </w:r>
      <w:r w:rsidRPr="05C9DD03" w:rsidR="05C9DD03">
        <w:rPr>
          <w:rFonts w:ascii="Calibri" w:hAnsi="Calibri" w:eastAsia="Calibri" w:cs="Calibri"/>
          <w:noProof w:val="0"/>
          <w:sz w:val="20"/>
          <w:szCs w:val="20"/>
          <w:lang w:val="en-US"/>
        </w:rPr>
        <w:t>Multiple-Subject Methods IV: Literacy and Assessment</w:t>
      </w:r>
    </w:p>
    <w:p xmlns:wp14="http://schemas.microsoft.com/office/word/2010/wordml" w:rsidRPr="00D50D60" w:rsidR="006E2803" w:rsidRDefault="008D79EB" w14:paraId="22001F01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____ MALT 611</w:t>
      </w:r>
      <w:r w:rsidRPr="00D50D60" w:rsidR="006E2803">
        <w:rPr>
          <w:sz w:val="20"/>
          <w:szCs w:val="20"/>
        </w:rPr>
        <w:t>: Foundations of Literacies</w:t>
      </w:r>
    </w:p>
    <w:p xmlns:wp14="http://schemas.microsoft.com/office/word/2010/wordml" w:rsidRPr="00D50D60" w:rsidR="003C3D83" w:rsidRDefault="003C3D83" w14:paraId="41C8F396" wp14:textId="77777777">
      <w:pPr>
        <w:rPr>
          <w:sz w:val="20"/>
          <w:szCs w:val="20"/>
        </w:rPr>
      </w:pPr>
    </w:p>
    <w:p xmlns:wp14="http://schemas.microsoft.com/office/word/2010/wordml" w:rsidRPr="00D50D60" w:rsidR="00144CB3" w:rsidRDefault="009767DA" w14:paraId="0650270E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___________________</w:t>
      </w:r>
      <w:r w:rsidRPr="00D50D60" w:rsidR="00AE274A">
        <w:rPr>
          <w:sz w:val="20"/>
          <w:szCs w:val="20"/>
        </w:rPr>
        <w:t>_________</w:t>
      </w:r>
      <w:r w:rsidRPr="00D50D60" w:rsidR="005471A9">
        <w:rPr>
          <w:sz w:val="20"/>
          <w:szCs w:val="20"/>
        </w:rPr>
        <w:t>___</w:t>
      </w:r>
      <w:r w:rsidRPr="00D50D60" w:rsidR="00AE274A">
        <w:rPr>
          <w:sz w:val="20"/>
          <w:szCs w:val="20"/>
        </w:rPr>
        <w:t>__ is a teacher credential student currently enrolled in</w:t>
      </w:r>
      <w:r w:rsidRPr="00D50D60" w:rsidR="005471A9">
        <w:rPr>
          <w:sz w:val="20"/>
          <w:szCs w:val="20"/>
        </w:rPr>
        <w:t xml:space="preserve"> _________________.</w:t>
      </w:r>
    </w:p>
    <w:p xmlns:wp14="http://schemas.microsoft.com/office/word/2010/wordml" w:rsidRPr="00D50D60" w:rsidR="00D56A1F" w:rsidRDefault="005471A9" w14:paraId="0A2C13E2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 xml:space="preserve">                 (</w:t>
      </w:r>
      <w:r w:rsidRPr="00D50D60" w:rsidR="00D56A1F">
        <w:rPr>
          <w:sz w:val="20"/>
          <w:szCs w:val="20"/>
        </w:rPr>
        <w:t>Credential Student Name)</w:t>
      </w:r>
      <w:r w:rsidRPr="00D50D60">
        <w:rPr>
          <w:sz w:val="20"/>
          <w:szCs w:val="20"/>
        </w:rPr>
        <w:t xml:space="preserve">        </w:t>
      </w:r>
      <w:r w:rsidR="00C822B4">
        <w:rPr>
          <w:sz w:val="20"/>
          <w:szCs w:val="20"/>
        </w:rPr>
        <w:t xml:space="preserve">                       </w:t>
      </w:r>
      <w:r w:rsidRPr="00D50D60">
        <w:rPr>
          <w:sz w:val="20"/>
          <w:szCs w:val="20"/>
        </w:rPr>
        <w:t xml:space="preserve">                                                                         (Course Number)</w:t>
      </w:r>
    </w:p>
    <w:p xmlns:wp14="http://schemas.microsoft.com/office/word/2010/wordml" w:rsidRPr="00D50D60" w:rsidR="005471A9" w:rsidRDefault="005471A9" w14:paraId="72A3D3EC" wp14:textId="77777777">
      <w:pPr>
        <w:rPr>
          <w:sz w:val="20"/>
          <w:szCs w:val="20"/>
        </w:rPr>
      </w:pPr>
    </w:p>
    <w:p xmlns:wp14="http://schemas.microsoft.com/office/word/2010/wordml" w:rsidRPr="00D50D60" w:rsidR="00D56A1F" w:rsidRDefault="00AE274A" w14:paraId="76DEF036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>The i</w:t>
      </w:r>
      <w:r w:rsidR="00C45389">
        <w:rPr>
          <w:sz w:val="20"/>
          <w:szCs w:val="20"/>
        </w:rPr>
        <w:t>nstructor of the course is _</w:t>
      </w:r>
      <w:r w:rsidR="00BA02A8">
        <w:rPr>
          <w:sz w:val="20"/>
          <w:szCs w:val="20"/>
          <w:u w:val="single"/>
        </w:rPr>
        <w:t xml:space="preserve">                              </w:t>
      </w:r>
      <w:r w:rsidRPr="00D50D60" w:rsidR="005471A9">
        <w:rPr>
          <w:sz w:val="20"/>
          <w:szCs w:val="20"/>
        </w:rPr>
        <w:t>__</w:t>
      </w:r>
      <w:r w:rsidRPr="00D50D60">
        <w:rPr>
          <w:sz w:val="20"/>
          <w:szCs w:val="20"/>
        </w:rPr>
        <w:t xml:space="preserve"> and</w:t>
      </w:r>
      <w:r w:rsidR="00C45389">
        <w:rPr>
          <w:sz w:val="20"/>
          <w:szCs w:val="20"/>
        </w:rPr>
        <w:t xml:space="preserve"> can be reached at</w:t>
      </w:r>
      <w:r w:rsidR="00BA02A8">
        <w:rPr>
          <w:sz w:val="20"/>
          <w:szCs w:val="20"/>
        </w:rPr>
        <w:t xml:space="preserve"> </w:t>
      </w:r>
      <w:r w:rsidR="00BA02A8">
        <w:rPr>
          <w:sz w:val="20"/>
          <w:szCs w:val="20"/>
          <w:u w:val="single"/>
        </w:rPr>
        <w:t xml:space="preserve">                                                                 </w:t>
      </w:r>
      <w:r w:rsidRPr="00D50D60" w:rsidR="005471A9">
        <w:rPr>
          <w:sz w:val="20"/>
          <w:szCs w:val="20"/>
        </w:rPr>
        <w:t>.</w:t>
      </w:r>
    </w:p>
    <w:p xmlns:wp14="http://schemas.microsoft.com/office/word/2010/wordml" w:rsidRPr="00D50D60" w:rsidR="00D56A1F" w:rsidRDefault="005471A9" w14:paraId="6E1D0BD5" wp14:textId="77777777">
      <w:pPr>
        <w:rPr>
          <w:sz w:val="20"/>
          <w:szCs w:val="20"/>
        </w:rPr>
      </w:pPr>
      <w:r w:rsidRPr="00D50D60">
        <w:rPr>
          <w:sz w:val="20"/>
          <w:szCs w:val="20"/>
        </w:rPr>
        <w:t xml:space="preserve">    </w:t>
      </w:r>
      <w:r w:rsidRPr="00D50D60" w:rsidR="00D56A1F">
        <w:rPr>
          <w:sz w:val="20"/>
          <w:szCs w:val="20"/>
        </w:rPr>
        <w:t xml:space="preserve">                                               </w:t>
      </w:r>
      <w:r w:rsidR="00C45389">
        <w:rPr>
          <w:sz w:val="20"/>
          <w:szCs w:val="20"/>
        </w:rPr>
        <w:t xml:space="preserve">      </w:t>
      </w:r>
    </w:p>
    <w:p xmlns:wp14="http://schemas.microsoft.com/office/word/2010/wordml" w:rsidRPr="00D50D60" w:rsidR="005D0527" w:rsidP="0D87BBF7" w:rsidRDefault="00AE274A" w14:paraId="3C5895C4" wp14:noSpellErr="1" wp14:textId="7292A6B5">
      <w:pPr>
        <w:rPr>
          <w:sz w:val="20"/>
          <w:szCs w:val="20"/>
        </w:rPr>
      </w:pPr>
      <w:r w:rsidRPr="0D87BBF7" w:rsidR="0D87BBF7">
        <w:rPr>
          <w:sz w:val="20"/>
          <w:szCs w:val="20"/>
        </w:rPr>
        <w:t>Our teacher credential student would like to have the opportunity to</w:t>
      </w:r>
      <w:r w:rsidRPr="0D87BBF7" w:rsidR="0D87BBF7">
        <w:rPr>
          <w:sz w:val="20"/>
          <w:szCs w:val="20"/>
        </w:rPr>
        <w:t xml:space="preserve"> engage in ___</w:t>
      </w:r>
      <w:r w:rsidRPr="0D87BBF7" w:rsidR="0D87BBF7">
        <w:rPr>
          <w:sz w:val="20"/>
          <w:szCs w:val="20"/>
        </w:rPr>
        <w:t>5</w:t>
      </w:r>
      <w:r w:rsidRPr="0D87BBF7" w:rsidR="0D87BBF7">
        <w:rPr>
          <w:sz w:val="20"/>
          <w:szCs w:val="20"/>
        </w:rPr>
        <w:t>__ hours of fieldwork in a classroom or com</w:t>
      </w:r>
      <w:r w:rsidRPr="0D87BBF7" w:rsidR="0D87BBF7">
        <w:rPr>
          <w:sz w:val="20"/>
          <w:szCs w:val="20"/>
        </w:rPr>
        <w:t>munity setting to experience</w:t>
      </w:r>
      <w:r w:rsidRPr="0D87BBF7" w:rsidR="0D87BBF7">
        <w:rPr>
          <w:sz w:val="20"/>
          <w:szCs w:val="20"/>
        </w:rPr>
        <w:t xml:space="preserve"> </w:t>
      </w:r>
      <w:r w:rsidRPr="0D87BBF7" w:rsidR="0D87BBF7">
        <w:rPr>
          <w:sz w:val="20"/>
          <w:szCs w:val="20"/>
        </w:rPr>
        <w:t xml:space="preserve">one or more of </w:t>
      </w:r>
      <w:r w:rsidRPr="0D87BBF7" w:rsidR="0D87BBF7">
        <w:rPr>
          <w:sz w:val="20"/>
          <w:szCs w:val="20"/>
        </w:rPr>
        <w:t>t</w:t>
      </w:r>
      <w:r w:rsidRPr="0D87BBF7" w:rsidR="0D87BBF7">
        <w:rPr>
          <w:sz w:val="20"/>
          <w:szCs w:val="20"/>
        </w:rPr>
        <w:t xml:space="preserve">he following activities </w:t>
      </w:r>
      <w:r w:rsidRPr="0D87BBF7" w:rsidR="0D87BBF7">
        <w:rPr>
          <w:sz w:val="20"/>
          <w:szCs w:val="20"/>
        </w:rPr>
        <w:t>for the course</w:t>
      </w:r>
      <w:r w:rsidRPr="0D87BBF7" w:rsidR="0D87BBF7">
        <w:rPr>
          <w:sz w:val="20"/>
          <w:szCs w:val="20"/>
        </w:rPr>
        <w:t xml:space="preserve"> checked above.</w:t>
      </w:r>
    </w:p>
    <w:p w:rsidR="1C779CB5" w:rsidP="1C779CB5" w:rsidRDefault="1C779CB5" w14:paraId="041E78A1" w14:textId="4935CD67">
      <w:pPr>
        <w:pStyle w:val="Normal"/>
        <w:jc w:val="both"/>
        <w:rPr>
          <w:rFonts w:ascii="Arial" w:hAnsi="Arial" w:eastAsia="Arial" w:cs="Arial"/>
          <w:b w:val="0"/>
          <w:bCs w:val="0"/>
          <w:i w:val="0"/>
          <w:iCs w:val="0"/>
          <w:noProof w:val="0"/>
          <w:sz w:val="22"/>
          <w:szCs w:val="22"/>
          <w:lang w:val="en-US"/>
        </w:rPr>
      </w:pPr>
      <w:r w:rsidRPr="1C779CB5" w:rsidR="1C779CB5">
        <w:rPr>
          <w:sz w:val="20"/>
          <w:szCs w:val="20"/>
        </w:rPr>
        <w:t xml:space="preserve"> </w:t>
      </w:r>
    </w:p>
    <w:p w:rsidR="1C779CB5" w:rsidP="1C779CB5" w:rsidRDefault="1C779CB5" w14:noSpellErr="1" w14:paraId="65A14A3D" w14:textId="77EA466F">
      <w:pPr>
        <w:pStyle w:val="ListParagraph"/>
        <w:numPr>
          <w:ilvl w:val="0"/>
          <w:numId w:val="4"/>
        </w:numPr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 xml:space="preserve">Visit public schools, charter schools, or after-school programs to experience (through observation or participation) social studies lessons, activities, or events (e.g., historical celebrations). </w:t>
      </w: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 xml:space="preserve"> </w:t>
      </w:r>
    </w:p>
    <w:p w:rsidR="1C779CB5" w:rsidP="1C779CB5" w:rsidRDefault="1C779CB5" w14:noSpellErr="1" w14:paraId="1CC4128F" w14:textId="05500AED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>Visit classrooms that contain students from diverse backgrounds (e.g., special needs, multilingual, 80% free-reduced lunch, Title I, ethnicity, LGBTQ).</w:t>
      </w: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 xml:space="preserve"> </w:t>
      </w:r>
    </w:p>
    <w:p w:rsidR="1C779CB5" w:rsidP="1C779CB5" w:rsidRDefault="1C779CB5" w14:noSpellErr="1" w14:paraId="4402B3B0" w14:textId="4BBEDDCC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>Facilitate a mini-lesson in a classroom or after-school program related to social studies.</w:t>
      </w:r>
    </w:p>
    <w:p w:rsidR="1C779CB5" w:rsidP="1C779CB5" w:rsidRDefault="1C779CB5" w14:noSpellErr="1" w14:paraId="7FB48F0F" w14:textId="19256BB8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>One-to-one tutoring in a classroom, a</w:t>
      </w:r>
      <w:r w:rsidRPr="1C779CB5" w:rsidR="1C779C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0"/>
          <w:szCs w:val="20"/>
          <w:lang w:val="en-US"/>
        </w:rPr>
        <w:t>n after-school program, or community center related to social studies.</w:t>
      </w:r>
    </w:p>
    <w:p w:rsidR="1C779CB5" w:rsidP="1C779CB5" w:rsidRDefault="1C779CB5" w14:paraId="14264479" w14:textId="4EA5C7D6">
      <w:pPr>
        <w:jc w:val="both"/>
        <w:rPr>
          <w:rFonts w:ascii="Arial" w:hAnsi="Arial" w:eastAsia="Arial" w:cs="Arial"/>
          <w:b w:val="0"/>
          <w:bCs w:val="0"/>
          <w:i w:val="0"/>
          <w:iCs w:val="0"/>
          <w:noProof w:val="0"/>
          <w:sz w:val="22"/>
          <w:szCs w:val="22"/>
          <w:lang w:val="en-US"/>
        </w:rPr>
      </w:pPr>
    </w:p>
    <w:p w:rsidR="1C779CB5" w:rsidP="1C779CB5" w:rsidRDefault="1C779CB5" w14:noSpellErr="1" w14:paraId="4C291F33" w14:textId="23120A86">
      <w:pPr>
        <w:pStyle w:val="Normal"/>
        <w:rPr>
          <w:sz w:val="20"/>
          <w:szCs w:val="20"/>
        </w:rPr>
      </w:pPr>
    </w:p>
    <w:p xmlns:wp14="http://schemas.microsoft.com/office/word/2010/wordml" w:rsidRPr="00D50D60" w:rsidR="00945D68" w:rsidP="1C779CB5" w:rsidRDefault="007655EE" w14:paraId="18DB0605" wp14:noSpellErr="1" wp14:textId="595B42D4">
      <w:pPr>
        <w:pStyle w:val="Normal"/>
        <w:rPr>
          <w:sz w:val="20"/>
          <w:szCs w:val="20"/>
        </w:rPr>
      </w:pPr>
      <w:r w:rsidRPr="1C779CB5" w:rsidR="1C779CB5">
        <w:rPr>
          <w:sz w:val="20"/>
          <w:szCs w:val="20"/>
        </w:rPr>
        <w:t>Thank you for your time and commitment to our teacher credential students and fieldwork program as our students prepare to enter the field of teaching.</w:t>
      </w:r>
    </w:p>
    <w:sectPr w:rsidRPr="00D50D60" w:rsidR="00945D68" w:rsidSect="006F196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orient="portrait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3469EB" w:rsidP="006E13A5" w:rsidRDefault="003469EB" w14:paraId="3656B9AB" wp14:textId="77777777">
      <w:r>
        <w:separator/>
      </w:r>
    </w:p>
  </w:endnote>
  <w:endnote w:type="continuationSeparator" w:id="0">
    <w:p xmlns:wp14="http://schemas.microsoft.com/office/word/2010/wordml" w:rsidR="003469EB" w:rsidP="006E13A5" w:rsidRDefault="003469EB" w14:paraId="45FB0818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xmlns:wp14="http://schemas.microsoft.com/office/word/2010/wordml" w:rsidR="000105FD" w:rsidRDefault="000105FD" w14:paraId="44EAFD9C" wp14:textId="777777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xmlns:wp14="http://schemas.microsoft.com/office/word/2010/wordml" w:rsidRPr="00D0058F" w:rsidR="000105FD" w:rsidRDefault="00AE1FE4" w14:paraId="25FE0E7F" wp14:textId="77777777">
    <w:pPr>
      <w:pStyle w:val="Footer"/>
      <w:rPr>
        <w:sz w:val="16"/>
      </w:rPr>
    </w:pPr>
    <w:r>
      <w:rPr>
        <w:sz w:val="16"/>
      </w:rPr>
      <w:t>07/05</w:t>
    </w:r>
    <w:bookmarkStart w:name="_GoBack" w:id="0"/>
    <w:bookmarkEnd w:id="0"/>
    <w:r w:rsidR="000105FD">
      <w:rPr>
        <w:sz w:val="16"/>
      </w:rPr>
      <w:t>/2018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xmlns:wp14="http://schemas.microsoft.com/office/word/2010/wordml" w:rsidR="000105FD" w:rsidRDefault="000105FD" w14:paraId="4B94D5A5" wp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3469EB" w:rsidP="006E13A5" w:rsidRDefault="003469EB" w14:paraId="0E27B00A" wp14:textId="77777777">
      <w:r>
        <w:separator/>
      </w:r>
    </w:p>
  </w:footnote>
  <w:footnote w:type="continuationSeparator" w:id="0">
    <w:p xmlns:wp14="http://schemas.microsoft.com/office/word/2010/wordml" w:rsidR="003469EB" w:rsidP="006E13A5" w:rsidRDefault="003469EB" w14:paraId="60061E4C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xmlns:wp14="http://schemas.microsoft.com/office/word/2010/wordml" w:rsidR="000105FD" w:rsidRDefault="000105FD" w14:paraId="3DEEC669" wp14:textId="777777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xmlns:wp14="http://schemas.microsoft.com/office/word/2010/wordml" w:rsidR="000105FD" w:rsidRDefault="000105FD" w14:paraId="0B0BBF08" wp14:textId="77777777">
    <w:pPr>
      <w:pStyle w:val="Header"/>
    </w:pPr>
    <w:r w:rsidRPr="00ED2F97">
      <w:rPr>
        <w:noProof/>
      </w:rPr>
      <w:drawing>
        <wp:anchor xmlns:wp14="http://schemas.microsoft.com/office/word/2010/wordprocessingDrawing" distT="0" distB="0" distL="114300" distR="114300" simplePos="0" relativeHeight="251659264" behindDoc="0" locked="0" layoutInCell="1" allowOverlap="1" wp14:anchorId="5F1A93F5" wp14:editId="7777777">
          <wp:simplePos x="0" y="0"/>
          <wp:positionH relativeFrom="column">
            <wp:posOffset>2677795</wp:posOffset>
          </wp:positionH>
          <wp:positionV relativeFrom="paragraph">
            <wp:posOffset>-227965</wp:posOffset>
          </wp:positionV>
          <wp:extent cx="626745" cy="626745"/>
          <wp:effectExtent l="25400" t="0" r="8255" b="0"/>
          <wp:wrapTopAndBottom/>
          <wp:docPr id="2" name="Picture 2" descr="http://www.american-school-search.com/images/logo/university-of-redland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ui_3_5_1_4_1424376440142_720" descr="http://www.american-school-search.com/images/logo/university-of-redlands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6745" cy="626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w:t xml:space="preserve">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xmlns:wp14="http://schemas.microsoft.com/office/word/2010/wordml" w:rsidR="000105FD" w:rsidRDefault="000105FD" w14:paraId="049F31CB" wp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72617DD"/>
    <w:multiLevelType w:val="hybridMultilevel"/>
    <w:tmpl w:val="4EF6C5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00659FB"/>
    <w:multiLevelType w:val="hybridMultilevel"/>
    <w:tmpl w:val="869C98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BEF4A95"/>
    <w:multiLevelType w:val="multilevel"/>
    <w:tmpl w:val="E7CC372E"/>
    <w:lvl w:ilvl="0">
      <w:start w:val="1"/>
      <w:numFmt w:val="bullet"/>
      <w:lvlText w:val=""/>
      <w:lvlJc w:val="left"/>
      <w:pPr>
        <w:tabs>
          <w:tab w:val="num" w:pos="-1408"/>
        </w:tabs>
        <w:ind w:left="-1408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688"/>
        </w:tabs>
        <w:ind w:left="-688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"/>
        </w:tabs>
        <w:ind w:left="32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752"/>
        </w:tabs>
        <w:ind w:left="752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472"/>
        </w:tabs>
        <w:ind w:left="1472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192"/>
        </w:tabs>
        <w:ind w:left="2192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2912"/>
        </w:tabs>
        <w:ind w:left="2912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3632"/>
        </w:tabs>
        <w:ind w:left="3632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4352"/>
        </w:tabs>
        <w:ind w:left="4352" w:hanging="360"/>
      </w:pPr>
      <w:rPr>
        <w:rFonts w:hint="default" w:ascii="Wingdings" w:hAnsi="Wingdings"/>
        <w:sz w:val="20"/>
      </w:rPr>
    </w:lvl>
  </w:abstract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proofState w:spelling="clean" w:grammar="dirty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7QwMTU1NzY0MTK0NDRR0lEKTi0uzszPAykwrgUAq7dF6iwAAAA="/>
  </w:docVars>
  <w:rsids>
    <w:rsidRoot w:val="00DD15DA"/>
    <w:rsid w:val="00000B68"/>
    <w:rsid w:val="000105FD"/>
    <w:rsid w:val="00025098"/>
    <w:rsid w:val="000700CD"/>
    <w:rsid w:val="00081F3E"/>
    <w:rsid w:val="000C6603"/>
    <w:rsid w:val="000D02F6"/>
    <w:rsid w:val="00132F93"/>
    <w:rsid w:val="00144CB3"/>
    <w:rsid w:val="00162DDD"/>
    <w:rsid w:val="0016444F"/>
    <w:rsid w:val="001E24D4"/>
    <w:rsid w:val="001F3377"/>
    <w:rsid w:val="00207186"/>
    <w:rsid w:val="002201FF"/>
    <w:rsid w:val="002C7B16"/>
    <w:rsid w:val="00336E32"/>
    <w:rsid w:val="003469EB"/>
    <w:rsid w:val="00363A3B"/>
    <w:rsid w:val="003C3D83"/>
    <w:rsid w:val="00406288"/>
    <w:rsid w:val="004B17FD"/>
    <w:rsid w:val="00512C97"/>
    <w:rsid w:val="00515BB3"/>
    <w:rsid w:val="005471A9"/>
    <w:rsid w:val="005D0527"/>
    <w:rsid w:val="005D415C"/>
    <w:rsid w:val="00626946"/>
    <w:rsid w:val="00672C2B"/>
    <w:rsid w:val="00680C53"/>
    <w:rsid w:val="00687CAF"/>
    <w:rsid w:val="006D5F98"/>
    <w:rsid w:val="006E13A5"/>
    <w:rsid w:val="006E2803"/>
    <w:rsid w:val="006F1967"/>
    <w:rsid w:val="007655EE"/>
    <w:rsid w:val="007E17E0"/>
    <w:rsid w:val="00836EBB"/>
    <w:rsid w:val="008405BA"/>
    <w:rsid w:val="008D79EB"/>
    <w:rsid w:val="0092055A"/>
    <w:rsid w:val="00945D68"/>
    <w:rsid w:val="00957A90"/>
    <w:rsid w:val="00973297"/>
    <w:rsid w:val="009767DA"/>
    <w:rsid w:val="009E2289"/>
    <w:rsid w:val="00A15EB6"/>
    <w:rsid w:val="00A61D40"/>
    <w:rsid w:val="00A665C9"/>
    <w:rsid w:val="00A70D00"/>
    <w:rsid w:val="00A92B9D"/>
    <w:rsid w:val="00AA537D"/>
    <w:rsid w:val="00AB641D"/>
    <w:rsid w:val="00AE1FE4"/>
    <w:rsid w:val="00AE274A"/>
    <w:rsid w:val="00AF4D78"/>
    <w:rsid w:val="00B361E9"/>
    <w:rsid w:val="00B83A96"/>
    <w:rsid w:val="00B90345"/>
    <w:rsid w:val="00BA02A8"/>
    <w:rsid w:val="00BE1690"/>
    <w:rsid w:val="00C36608"/>
    <w:rsid w:val="00C45389"/>
    <w:rsid w:val="00C673B2"/>
    <w:rsid w:val="00C822B4"/>
    <w:rsid w:val="00CB559D"/>
    <w:rsid w:val="00CE3BDC"/>
    <w:rsid w:val="00D0058F"/>
    <w:rsid w:val="00D27B37"/>
    <w:rsid w:val="00D30FA4"/>
    <w:rsid w:val="00D34547"/>
    <w:rsid w:val="00D502B9"/>
    <w:rsid w:val="00D50D60"/>
    <w:rsid w:val="00D55838"/>
    <w:rsid w:val="00D56A1F"/>
    <w:rsid w:val="00DD15DA"/>
    <w:rsid w:val="00DD61AD"/>
    <w:rsid w:val="00E36BB4"/>
    <w:rsid w:val="00F14FDD"/>
    <w:rsid w:val="00F269EC"/>
    <w:rsid w:val="00F448D2"/>
    <w:rsid w:val="00FB40B7"/>
    <w:rsid w:val="05C9DD03"/>
    <w:rsid w:val="0D87BBF7"/>
    <w:rsid w:val="1C779CB5"/>
    <w:rsid w:val="503EA7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74FA15A-6B12-469F-8284-0049590D844F}"/>
  <w14:docId w14:val="4A291182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92055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361E9"/>
    <w:rPr>
      <w:i/>
      <w:iCs/>
    </w:rPr>
  </w:style>
  <w:style w:type="paragraph" w:styleId="ListParagraph">
    <w:name w:val="List Paragraph"/>
    <w:basedOn w:val="Normal"/>
    <w:uiPriority w:val="34"/>
    <w:qFormat/>
    <w:rsid w:val="000250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13A5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E13A5"/>
  </w:style>
  <w:style w:type="paragraph" w:styleId="Footer">
    <w:name w:val="footer"/>
    <w:basedOn w:val="Normal"/>
    <w:link w:val="FooterChar"/>
    <w:uiPriority w:val="99"/>
    <w:unhideWhenUsed/>
    <w:rsid w:val="006E13A5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E13A5"/>
  </w:style>
  <w:style w:type="paragraph" w:styleId="paragraphscxw18347110" w:customStyle="1">
    <w:name w:val="paragraph scxw18347110"/>
    <w:basedOn w:val="Normal"/>
    <w:rsid w:val="000C6603"/>
    <w:pPr>
      <w:spacing w:beforeLines="1" w:afterLines="1"/>
    </w:pPr>
    <w:rPr>
      <w:rFonts w:ascii="Times" w:hAnsi="Times"/>
      <w:sz w:val="20"/>
      <w:szCs w:val="20"/>
    </w:rPr>
  </w:style>
  <w:style w:type="character" w:styleId="normaltextrunscxw18347110" w:customStyle="1">
    <w:name w:val="normaltextrun scxw18347110"/>
    <w:basedOn w:val="DefaultParagraphFont"/>
    <w:rsid w:val="000C6603"/>
  </w:style>
  <w:style w:type="character" w:styleId="eopscxw18347110" w:customStyle="1">
    <w:name w:val="eop scxw18347110"/>
    <w:basedOn w:val="DefaultParagraphFont"/>
    <w:rsid w:val="000C6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47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1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C0484A69CDA745A8FAD9AC938FA8FF" ma:contentTypeVersion="4" ma:contentTypeDescription="Create a new document." ma:contentTypeScope="" ma:versionID="d1e8931f3ad42935adb371808eb02c7b">
  <xsd:schema xmlns:xsd="http://www.w3.org/2001/XMLSchema" xmlns:xs="http://www.w3.org/2001/XMLSchema" xmlns:p="http://schemas.microsoft.com/office/2006/metadata/properties" xmlns:ns2="f2a6a73b-ed74-4293-87ef-ae062ae9fc64" xmlns:ns3="75501e00-beda-40e5-8d9b-299c30cea499" targetNamespace="http://schemas.microsoft.com/office/2006/metadata/properties" ma:root="true" ma:fieldsID="5bad42a8b09be64ff12a5b372499bf69" ns2:_="" ns3:_="">
    <xsd:import namespace="f2a6a73b-ed74-4293-87ef-ae062ae9fc64"/>
    <xsd:import namespace="75501e00-beda-40e5-8d9b-299c30cea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a6a73b-ed74-4293-87ef-ae062ae9fc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501e00-beda-40e5-8d9b-299c30cea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501e00-beda-40e5-8d9b-299c30cea499">
      <UserInfo>
        <DisplayName>Hamilton, Greg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23A80A7-0B48-430F-AE09-34C613212A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12EA2B-02DC-4CC0-82EA-3408091DAF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a6a73b-ed74-4293-87ef-ae062ae9fc64"/>
    <ds:schemaRef ds:uri="75501e00-beda-40e5-8d9b-299c30cea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C08677-B612-41E2-947C-64953B6193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University of Redlands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Hamilton, Greg</lastModifiedBy>
  <revision>12</revision>
  <lastPrinted>2018-04-18T18:53:00.0000000Z</lastPrinted>
  <dcterms:created xsi:type="dcterms:W3CDTF">2018-05-03T18:43:00.0000000Z</dcterms:created>
  <dcterms:modified xsi:type="dcterms:W3CDTF">2018-07-31T18:03:17.64165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C0484A69CDA745A8FAD9AC938FA8FF</vt:lpwstr>
  </property>
</Properties>
</file>